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cover-letter"/>
    <w:p>
      <w:pPr>
        <w:pStyle w:val="Heading2"/>
      </w:pPr>
      <w:r>
        <w:t xml:space="preserve">COVER LETTER</w:t>
      </w:r>
    </w:p>
    <w:p>
      <w:pPr>
        <w:pStyle w:val="FirstParagraph"/>
      </w:pPr>
      <w:r>
        <w:rPr>
          <w:bCs/>
          <w:b/>
        </w:rPr>
        <w:t xml:space="preserve">Mr.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to express my enthusiastic interest in the University Lecturer position at a reputable institution in Karachi, Pakistan. As an accomplished academic with over a decade of experience in higher education, I am eager to contribute my expertise, passion for teaching, and commitment to fostering intellectual growth within the dynamic academic landscape of Pakistan Karachi. This opportunity aligns perfectly with my professional goals and my dedication to advancing quality education in one of the country’s most vibrant urban centers.</w:t>
      </w:r>
    </w:p>
    <w:p>
      <w:pPr>
        <w:pStyle w:val="BodyText"/>
      </w:pPr>
      <w:r>
        <w:t xml:space="preserve">Having completed my Ph.D. in [Your Field of Study] from [University Name], I have spent the last 12 years teaching, mentoring, and conducting research at institutions across Pakistan. My work has focused on bridging theoretical knowledge with practical application, a philosophy that resonates deeply with the mission of universities in Karachi. As a city that serves as a hub for cultural, economic, and academic exchange in Pakistan, Karachi demands educators who can inspire students to think critically while addressing the unique challenges and opportunities of this region.</w:t>
      </w:r>
    </w:p>
    <w:p>
      <w:pPr>
        <w:pStyle w:val="BodyText"/>
      </w:pPr>
      <w:r>
        <w:t xml:space="preserve">My academic career has been defined by a commitment to excellence in teaching and research. At [Previous University Name], I designed and delivered courses on [List Specific Subjects], which are highly relevant to the curriculum of universities in Karachi. My innovative teaching methods, including interactive seminars, case studies, and technology-integrated learning tools, have consistently received positive feedback from students. For instance, my course on [Specific Course Title] was recognized by the university’s academic board for its ability to engage students and foster a deeper understanding of complex concepts.</w:t>
      </w:r>
    </w:p>
    <w:p>
      <w:pPr>
        <w:pStyle w:val="BodyText"/>
      </w:pPr>
      <w:r>
        <w:t xml:space="preserve">In addition to teaching, I have published extensively in peer-reviewed journals and contributed to national and international conferences. My research focuses on [Your Research Area], a field that holds significant relevance for the socio-economic development of Pakistan. For example, my study on [Specific Research Topic] was featured in the [Name of Journal or Conference], where I emphasized the importance of localized solutions to challenges facing Karachi’s industries and communities. This work underscores my belief that education must be rooted in real-world context, a principle I strive to instill in my students.</w:t>
      </w:r>
    </w:p>
    <w:p>
      <w:pPr>
        <w:pStyle w:val="BodyText"/>
      </w:pPr>
      <w:r>
        <w:t xml:space="preserve">What sets me apart as a University Lecturer is my ability to connect with students from diverse backgrounds. Karachi’s universities attract a wide range of learners, including those from rural areas and urban centers, each with distinct academic and cultural experiences. I have developed inclusive teaching strategies that cater to these differences while maintaining high academic standards. My mentorship program at [Previous Institution] helped over 50 students transition successfully into postgraduate studies or professional careers, a testament to my dedication to student success.</w:t>
      </w:r>
    </w:p>
    <w:p>
      <w:pPr>
        <w:pStyle w:val="BodyText"/>
      </w:pPr>
      <w:r>
        <w:t xml:space="preserve">Moreover, I am deeply aware of the unique challenges facing higher education in Pakistan Karachi. The city’s universities often grapple with limited resources, evolving curricula, and the need for interdisciplinary collaboration. My experience in navigating these challenges has equipped me with the resilience and adaptability required to thrive in such an environment. For instance, during my tenure at [Previous University], I led a faculty initiative to integrate digital learning platforms into traditional classrooms, significantly improving student engagement and accessibility. This initiative was later adopted by other institutions in the region.</w:t>
      </w:r>
    </w:p>
    <w:p>
      <w:pPr>
        <w:pStyle w:val="BodyText"/>
      </w:pPr>
      <w:r>
        <w:t xml:space="preserve">I am particularly drawn to this opportunity because of my strong connection to Karachi and its academic community. Having spent several years conducting fieldwork in the city, I have developed a profound understanding of its cultural nuances and educational needs. I believe that a University Lecturer must not only teach but also serve as a bridge between academia and the broader society. In Karachi, where education is often seen as a pathway to social mobility, my role would extend beyond the classroom to include community outreach and public engagement initiatives.</w:t>
      </w:r>
    </w:p>
    <w:p>
      <w:pPr>
        <w:pStyle w:val="BodyText"/>
      </w:pPr>
      <w:r>
        <w:t xml:space="preserve">Finally, I am confident that my skills, experience, and passion for teaching align with the values of your institution. I am eager to contribute to the academic excellence of your university while supporting the growth of future leaders in Pakistan Karachi. Thank you for considering my application. I would welcome the opportunity to discuss how my background and vision can benefit your institution.</w:t>
      </w:r>
    </w:p>
    <w:p>
      <w:pPr>
        <w:pStyle w:val="BodyText"/>
      </w:pPr>
      <w:r>
        <w:t xml:space="preserve">Sincerely,</w:t>
      </w:r>
      <w:r>
        <w:br/>
      </w:r>
      <w:r>
        <w:rPr>
          <w:bCs/>
          <w:b/>
        </w:rPr>
        <w:t xml:space="preserve">[Your Full Name]</w:t>
      </w:r>
      <w:r>
        <w:br/>
      </w:r>
      <w:r>
        <w:t xml:space="preserve">[Your Signature, if submitting a physical copy]</w:t>
      </w:r>
    </w:p>
    <w:p>
      <w:pPr>
        <w:pStyle w:val="BodyText"/>
      </w:pPr>
      <w:r>
        <w:rPr>
          <w:iCs/>
          <w:i/>
        </w:rPr>
        <w:t xml:space="preserve">Note: This cover letter is tailored for a University Lecturer position in Pakistan Karachi. It emphasizes the applicant’s academic qualifications, teaching philosophy, research contributions, and commitment to addressing the unique needs of higher education in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dc:title>
  <dc:creator/>
  <cp:keywords/>
  <dcterms:created xsi:type="dcterms:W3CDTF">2025-12-13T09:59:53Z</dcterms:created>
  <dcterms:modified xsi:type="dcterms:W3CDTF">2025-12-13T09:59:53Z</dcterms:modified>
</cp:coreProperties>
</file>

<file path=docProps/custom.xml><?xml version="1.0" encoding="utf-8"?>
<Properties xmlns="http://schemas.openxmlformats.org/officeDocument/2006/custom-properties" xmlns:vt="http://schemas.openxmlformats.org/officeDocument/2006/docPropsVTypes"/>
</file>